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8EA974" w14:textId="1797FECE" w:rsidR="00462B35" w:rsidRPr="005B3ED5" w:rsidRDefault="0041716F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PNR-OMTZ-2023/</w:t>
      </w:r>
      <w:r w:rsidR="00CE6EF5">
        <w:rPr>
          <w:rFonts w:ascii="Arial Narrow" w:hAnsi="Arial Narrow"/>
          <w:b w:val="0"/>
          <w:sz w:val="22"/>
          <w:szCs w:val="22"/>
          <w:lang w:val="sk-SK"/>
        </w:rPr>
        <w:t>002752-003</w:t>
      </w:r>
      <w:bookmarkStart w:id="0" w:name="_GoBack"/>
      <w:bookmarkEnd w:id="0"/>
    </w:p>
    <w:p w14:paraId="33B54DC6" w14:textId="77777777" w:rsidR="009C78E8" w:rsidRPr="005B3ED5" w:rsidRDefault="009C78E8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4D757494" w14:textId="77777777"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14:paraId="2E062ED4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E3F456B" w14:textId="77777777"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C5701E0" w14:textId="77777777"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50EFA659" w14:textId="77777777" w:rsidR="009C78E8" w:rsidRPr="005B3ED5" w:rsidRDefault="009C78E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4CD721C" w14:textId="40B51678" w:rsidR="00462B35" w:rsidRPr="0084561A" w:rsidRDefault="00EB397C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405929">
        <w:rPr>
          <w:rFonts w:ascii="Arial Narrow" w:hAnsi="Arial Narrow"/>
          <w:sz w:val="22"/>
          <w:szCs w:val="22"/>
          <w:lang w:val="sk-SK"/>
        </w:rPr>
        <w:t>Revízie padákových kompletov a bezpečnostných prístrojov.</w:t>
      </w:r>
    </w:p>
    <w:p w14:paraId="289F647B" w14:textId="77777777"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5DE8107" w14:textId="47E1B250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 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prostredníctvom systému JOSEPHINE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v termíne </w:t>
      </w:r>
      <w:r w:rsidR="00333D6A">
        <w:rPr>
          <w:rFonts w:ascii="Arial Narrow" w:hAnsi="Arial Narrow"/>
          <w:b w:val="0"/>
          <w:sz w:val="22"/>
          <w:szCs w:val="22"/>
          <w:lang w:val="sk-SK"/>
        </w:rPr>
        <w:t>16</w:t>
      </w:r>
      <w:r w:rsidR="00405929">
        <w:rPr>
          <w:rFonts w:ascii="Arial Narrow" w:hAnsi="Arial Narrow"/>
          <w:b w:val="0"/>
          <w:sz w:val="22"/>
          <w:szCs w:val="22"/>
          <w:lang w:val="sk-SK"/>
        </w:rPr>
        <w:t>.11</w:t>
      </w:r>
      <w:r w:rsidR="00496A16">
        <w:rPr>
          <w:rFonts w:ascii="Arial Narrow" w:hAnsi="Arial Narrow"/>
          <w:b w:val="0"/>
          <w:sz w:val="22"/>
          <w:szCs w:val="22"/>
          <w:lang w:val="sk-SK"/>
        </w:rPr>
        <w:t>.2023 do 15,3</w:t>
      </w:r>
      <w:r w:rsidR="0041716F">
        <w:rPr>
          <w:rFonts w:ascii="Arial Narrow" w:hAnsi="Arial Narrow"/>
          <w:b w:val="0"/>
          <w:sz w:val="22"/>
          <w:szCs w:val="22"/>
          <w:lang w:val="sk-SK"/>
        </w:rPr>
        <w:t>0 hod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4408A1D0" w14:textId="77777777"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9E5728C" w14:textId="5619663F" w:rsidR="0084561A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  </w:t>
      </w:r>
    </w:p>
    <w:p w14:paraId="5A6B09E5" w14:textId="51259392" w:rsidR="0084561A" w:rsidRDefault="0084561A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FC49C4">
        <w:rPr>
          <w:rFonts w:ascii="Arial Narrow" w:hAnsi="Arial Narrow"/>
          <w:b w:val="0"/>
          <w:sz w:val="22"/>
          <w:szCs w:val="22"/>
          <w:lang w:val="sk-SK"/>
        </w:rPr>
        <w:t>Uchádzač musí byť oprávnený dodávať tovar, poskytovať službu alebo uskutočňovať stavebné práce podľa § 32 ods.1 písm. e) zákona o verejnom obstarávaní. Doklad o oprávnení dodávať tovar, poskytovať službu alebo uskutočňovať stavebné práce uchádzať nepredkladá nakoľko verejný obstarávateľ má prístup k informačným systémom verejnej správy.</w:t>
      </w:r>
    </w:p>
    <w:p w14:paraId="51923263" w14:textId="77777777" w:rsidR="00FC49C4" w:rsidRP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1A349237" w14:textId="70A3F201" w:rsidR="00926022" w:rsidRDefault="0084561A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Pre splnenie podmienok účasti je potrebné doložiť </w:t>
      </w:r>
      <w:r w:rsidRPr="00FC49C4">
        <w:rPr>
          <w:rFonts w:ascii="Arial Narrow" w:hAnsi="Arial Narrow"/>
          <w:sz w:val="22"/>
          <w:szCs w:val="22"/>
          <w:lang w:val="sk-SK"/>
        </w:rPr>
        <w:t>súhlas so spracovaním osobných údajov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– príloha č. 2 a </w:t>
      </w:r>
      <w:r w:rsidRPr="00FC49C4">
        <w:rPr>
          <w:rFonts w:ascii="Arial Narrow" w:hAnsi="Arial Narrow"/>
          <w:sz w:val="22"/>
          <w:szCs w:val="22"/>
          <w:lang w:val="sk-SK"/>
        </w:rPr>
        <w:t>čestné prehlásenie</w:t>
      </w:r>
      <w:r>
        <w:rPr>
          <w:rFonts w:ascii="Arial Narrow" w:hAnsi="Arial Narrow"/>
          <w:b w:val="0"/>
          <w:sz w:val="22"/>
          <w:szCs w:val="22"/>
          <w:lang w:val="sk-SK"/>
        </w:rPr>
        <w:t>, že uchádzač nemá zákaz účasti vo verejnom obstarávaní – príloha č. 3</w:t>
      </w:r>
    </w:p>
    <w:p w14:paraId="6DD9FFCD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89F4DA6" w14:textId="58E12D42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Preddavok ani zálohová platba sa neposkytuje. Úhrada predmetu zákazky bude realizovaná formou bezhotovostného styku prostredníctvom finančného úradu verejného obstarávateľa po dodaní predmetu obstarávania na základe objednávky.</w:t>
      </w:r>
    </w:p>
    <w:p w14:paraId="53882279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94512AD" w14:textId="77777777" w:rsidR="00FC49C4" w:rsidRDefault="00FC49C4" w:rsidP="00FC49C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t. j. 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celková cena za predmet zákazky v EUR s</w:t>
      </w:r>
      <w:r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8A69A7">
        <w:rPr>
          <w:rFonts w:ascii="Arial Narrow" w:hAnsi="Arial Narrow"/>
          <w:b w:val="0"/>
          <w:sz w:val="22"/>
          <w:szCs w:val="22"/>
          <w:lang w:val="sk-SK"/>
        </w:rPr>
        <w:t>DPH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bude najnižšia (z ponúk predložených v lehote na predkladanie ponúk), a za predpokladu, že spĺňa/splní všetky požiadavky verejného obstarávateľa uvedené v tejto výzve/prílohe č. 1. </w:t>
      </w:r>
    </w:p>
    <w:p w14:paraId="1A23C4E4" w14:textId="77777777" w:rsidR="00FC49C4" w:rsidRDefault="00FC49C4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5F3741AC" w14:textId="77777777"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5DF5A6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14:paraId="449BB8A5" w14:textId="77777777"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="008075E1"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 w:rsidR="008075E1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507779F" w14:textId="77777777"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2A84D4E5" w14:textId="77777777"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14:paraId="7282B39D" w14:textId="42F97F30" w:rsidR="0041716F" w:rsidRDefault="000862D2" w:rsidP="0041716F">
      <w:pPr>
        <w:rPr>
          <w:rFonts w:ascii="Calibri" w:hAnsi="Calibri"/>
          <w:b w:val="0"/>
          <w:color w:val="1F497D"/>
          <w:lang w:val="sk-SK" w:eastAsia="en-US"/>
        </w:rPr>
      </w:pPr>
      <w:r>
        <w:rPr>
          <w:rFonts w:ascii="Calibri" w:hAnsi="Calibri"/>
          <w:b w:val="0"/>
          <w:color w:val="1F497D"/>
          <w:lang w:val="sk-SK" w:eastAsia="en-US"/>
        </w:rPr>
        <w:t>Ing. Zuzana Michaličková Supeková</w:t>
      </w:r>
    </w:p>
    <w:p w14:paraId="5330F9B0" w14:textId="34DFA555" w:rsidR="0041716F" w:rsidRDefault="0041716F" w:rsidP="0041716F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radca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e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MT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Centrum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odpory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Nitra</w:t>
      </w:r>
    </w:p>
    <w:p w14:paraId="18E7B659" w14:textId="56541800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368DA1BD" wp14:editId="4A811D76">
            <wp:extent cx="1714500" cy="447675"/>
            <wp:effectExtent l="0" t="0" r="0" b="9525"/>
            <wp:docPr id="1" name="Obrázok 1" descr="https://infoweb.minv.sk/podpis/img/whole.125294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nfoweb.minv.sk/podpis/img/whole.12529471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B2CE8" w14:textId="77777777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ieskov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32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949 01 Nitra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3B067914" w14:textId="3831C216" w:rsidR="0041716F" w:rsidRDefault="0041716F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>tel.: 096130</w:t>
      </w:r>
      <w:r w:rsidR="000862D2">
        <w:rPr>
          <w:rFonts w:ascii="Helvetica" w:hAnsi="Helvetica"/>
          <w:color w:val="2C3E50"/>
          <w:sz w:val="18"/>
          <w:szCs w:val="18"/>
          <w:lang w:val="en" w:eastAsia="sk-SK"/>
        </w:rPr>
        <w:t>5466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</w:p>
    <w:p w14:paraId="025FC1F8" w14:textId="70B7E60F" w:rsidR="0041716F" w:rsidRDefault="00CE6EF5" w:rsidP="0041716F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hyperlink r:id="rId10" w:history="1">
        <w:r w:rsidR="000862D2" w:rsidRPr="00301144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zuzana.michalickova@minv.sk</w:t>
        </w:r>
      </w:hyperlink>
      <w:r w:rsidR="0041716F"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 w:rsidR="0041716F"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</w:p>
    <w:p w14:paraId="2EA1086F" w14:textId="77777777" w:rsidR="0041716F" w:rsidRDefault="0041716F" w:rsidP="0041716F">
      <w:pPr>
        <w:rPr>
          <w:rFonts w:ascii="Calibri" w:hAnsi="Calibri"/>
          <w:color w:val="1F497D"/>
          <w:sz w:val="22"/>
          <w:szCs w:val="22"/>
          <w:lang w:val="sk-SK" w:eastAsia="en-US"/>
        </w:rPr>
      </w:pPr>
    </w:p>
    <w:p w14:paraId="516EE861" w14:textId="77777777"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2245E"/>
    <w:multiLevelType w:val="hybridMultilevel"/>
    <w:tmpl w:val="4878B78E"/>
    <w:lvl w:ilvl="0" w:tplc="59B6FD4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2D2"/>
    <w:rsid w:val="00086E46"/>
    <w:rsid w:val="000D5BB5"/>
    <w:rsid w:val="000F4DD4"/>
    <w:rsid w:val="00114DBD"/>
    <w:rsid w:val="001177D2"/>
    <w:rsid w:val="00121AD8"/>
    <w:rsid w:val="00167D65"/>
    <w:rsid w:val="001925BD"/>
    <w:rsid w:val="001F0658"/>
    <w:rsid w:val="001F284E"/>
    <w:rsid w:val="002550A7"/>
    <w:rsid w:val="00313A67"/>
    <w:rsid w:val="00333D6A"/>
    <w:rsid w:val="00402A8F"/>
    <w:rsid w:val="00405929"/>
    <w:rsid w:val="0041716F"/>
    <w:rsid w:val="004206F3"/>
    <w:rsid w:val="00462B35"/>
    <w:rsid w:val="00496A16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4561A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D2968"/>
    <w:rsid w:val="00B33D38"/>
    <w:rsid w:val="00B669B2"/>
    <w:rsid w:val="00B82FC7"/>
    <w:rsid w:val="00B90DF2"/>
    <w:rsid w:val="00BB499C"/>
    <w:rsid w:val="00BC7BE0"/>
    <w:rsid w:val="00C21FE4"/>
    <w:rsid w:val="00C408A8"/>
    <w:rsid w:val="00C557CE"/>
    <w:rsid w:val="00CB396C"/>
    <w:rsid w:val="00CC1182"/>
    <w:rsid w:val="00CD15AE"/>
    <w:rsid w:val="00CE6EF5"/>
    <w:rsid w:val="00D36697"/>
    <w:rsid w:val="00D56D7A"/>
    <w:rsid w:val="00D664AF"/>
    <w:rsid w:val="00D7233C"/>
    <w:rsid w:val="00DE2AE5"/>
    <w:rsid w:val="00E82C04"/>
    <w:rsid w:val="00E91900"/>
    <w:rsid w:val="00EB397C"/>
    <w:rsid w:val="00ED1059"/>
    <w:rsid w:val="00F1495F"/>
    <w:rsid w:val="00FB74B6"/>
    <w:rsid w:val="00FC4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FC49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6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zuzana.michalickova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jpg@01D983EA.883634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Michaličková</cp:lastModifiedBy>
  <cp:revision>16</cp:revision>
  <cp:lastPrinted>2023-11-10T08:56:00Z</cp:lastPrinted>
  <dcterms:created xsi:type="dcterms:W3CDTF">2023-06-12T08:56:00Z</dcterms:created>
  <dcterms:modified xsi:type="dcterms:W3CDTF">2023-11-1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